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8FA00B" w14:textId="61E619FF" w:rsidR="00A47F37" w:rsidRDefault="0033178D">
      <w:r>
        <w:rPr>
          <w:noProof/>
        </w:rPr>
        <w:drawing>
          <wp:inline distT="0" distB="0" distL="0" distR="0" wp14:anchorId="7FE3C02A" wp14:editId="5A0FDE78">
            <wp:extent cx="5943600" cy="31019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03C1A" w14:textId="77777777" w:rsidR="0033178D" w:rsidRDefault="0033178D"/>
    <w:p w14:paraId="7E265052" w14:textId="798EA3EF" w:rsidR="0033178D" w:rsidRDefault="0033178D">
      <w:r>
        <w:rPr>
          <w:noProof/>
        </w:rPr>
        <w:drawing>
          <wp:inline distT="0" distB="0" distL="0" distR="0" wp14:anchorId="202B9F93" wp14:editId="29CABDF5">
            <wp:extent cx="5943600" cy="19564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3F6A4" w14:textId="463939E6" w:rsidR="0033178D" w:rsidRDefault="0033178D"/>
    <w:p w14:paraId="1C6F0CC4" w14:textId="400BB1B0" w:rsidR="0033178D" w:rsidRDefault="002D1AD9">
      <w:r>
        <w:rPr>
          <w:noProof/>
        </w:rPr>
        <w:drawing>
          <wp:inline distT="0" distB="0" distL="0" distR="0" wp14:anchorId="1BAC740C" wp14:editId="0DB615EB">
            <wp:extent cx="5943600" cy="17437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17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NzMztDQwNTK3NDNX0lEKTi0uzszPAykwrAUAjqZy6iwAAAA="/>
  </w:docVars>
  <w:rsids>
    <w:rsidRoot w:val="00FA51C7"/>
    <w:rsid w:val="002D1AD9"/>
    <w:rsid w:val="0033178D"/>
    <w:rsid w:val="008A7A6E"/>
    <w:rsid w:val="00E972F0"/>
    <w:rsid w:val="00FA5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69AC1"/>
  <w15:chartTrackingRefBased/>
  <w15:docId w15:val="{0F747606-3881-48C2-BE7F-2D04790D8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 Chethan Babu</dc:creator>
  <cp:keywords/>
  <dc:description/>
  <cp:lastModifiedBy>Reshma Chethan Babu</cp:lastModifiedBy>
  <cp:revision>2</cp:revision>
  <dcterms:created xsi:type="dcterms:W3CDTF">2021-07-09T03:56:00Z</dcterms:created>
  <dcterms:modified xsi:type="dcterms:W3CDTF">2021-07-09T04:15:00Z</dcterms:modified>
</cp:coreProperties>
</file>